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7E6" w14:textId="77777777" w:rsidR="00442F01" w:rsidRDefault="00442F01" w:rsidP="00442F01">
      <w:r>
        <w:t>#</w:t>
      </w:r>
      <w:proofErr w:type="gramStart"/>
      <w:r>
        <w:t>print(</w:t>
      </w:r>
      <w:proofErr w:type="gramEnd"/>
      <w:r>
        <w:t>"###CSE422_Lab03_Mohammad Shafkat Hasan_19101077###\n")</w:t>
      </w:r>
    </w:p>
    <w:p w14:paraId="4C6BB370" w14:textId="77777777" w:rsidR="00442F01" w:rsidRDefault="00442F01" w:rsidP="00442F01"/>
    <w:p w14:paraId="5ACFA435" w14:textId="77777777" w:rsidR="00442F01" w:rsidRDefault="00442F01" w:rsidP="00442F01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ADB5AE5" w14:textId="77777777" w:rsidR="00442F01" w:rsidRDefault="00442F01" w:rsidP="00442F01">
      <w:r>
        <w:t>import random</w:t>
      </w:r>
    </w:p>
    <w:p w14:paraId="7C3AF4A1" w14:textId="77777777" w:rsidR="00442F01" w:rsidRDefault="00442F01" w:rsidP="00442F01"/>
    <w:p w14:paraId="7CC7C4FD" w14:textId="77777777" w:rsidR="00442F01" w:rsidRDefault="00442F01" w:rsidP="00442F01">
      <w:r>
        <w:t>MAX, MIN = 1000, 0</w:t>
      </w:r>
    </w:p>
    <w:p w14:paraId="16DD0B88" w14:textId="77777777" w:rsidR="00442F01" w:rsidRDefault="00442F01" w:rsidP="00442F01"/>
    <w:p w14:paraId="3910305B" w14:textId="77777777" w:rsidR="00442F01" w:rsidRDefault="00442F01" w:rsidP="00442F01"/>
    <w:p w14:paraId="3D1BE5A1" w14:textId="77777777" w:rsidR="00442F01" w:rsidRDefault="00442F01" w:rsidP="00442F01">
      <w:r>
        <w:t xml:space="preserve">def </w:t>
      </w:r>
      <w:proofErr w:type="gramStart"/>
      <w:r>
        <w:t>minimax(</w:t>
      </w:r>
      <w:proofErr w:type="gramEnd"/>
      <w:r>
        <w:t xml:space="preserve">depth, </w:t>
      </w:r>
      <w:proofErr w:type="spellStart"/>
      <w:r>
        <w:t>nodeIndex</w:t>
      </w:r>
      <w:proofErr w:type="spellEnd"/>
      <w:r>
        <w:t xml:space="preserve">, </w:t>
      </w:r>
      <w:proofErr w:type="spellStart"/>
      <w:r>
        <w:t>maximizingPlayer</w:t>
      </w:r>
      <w:proofErr w:type="spellEnd"/>
      <w:r>
        <w:t>,</w:t>
      </w:r>
    </w:p>
    <w:p w14:paraId="724531C5" w14:textId="77777777" w:rsidR="00442F01" w:rsidRDefault="00442F01" w:rsidP="00442F01">
      <w:r>
        <w:t xml:space="preserve">            values, alpha, beta):</w:t>
      </w:r>
    </w:p>
    <w:p w14:paraId="63933C10" w14:textId="77777777" w:rsidR="00442F01" w:rsidRDefault="00442F01" w:rsidP="00442F01">
      <w:r>
        <w:t xml:space="preserve">    if depth == 3:</w:t>
      </w:r>
    </w:p>
    <w:p w14:paraId="2274286D" w14:textId="77777777" w:rsidR="00442F01" w:rsidRDefault="00442F01" w:rsidP="00442F01">
      <w:r>
        <w:t xml:space="preserve">        return values[</w:t>
      </w:r>
      <w:proofErr w:type="spellStart"/>
      <w:r>
        <w:t>nodeIndex</w:t>
      </w:r>
      <w:proofErr w:type="spellEnd"/>
      <w:r>
        <w:t>]</w:t>
      </w:r>
    </w:p>
    <w:p w14:paraId="5D3FA5AD" w14:textId="77777777" w:rsidR="00442F01" w:rsidRDefault="00442F01" w:rsidP="00442F01"/>
    <w:p w14:paraId="6DC3D402" w14:textId="77777777" w:rsidR="00442F01" w:rsidRDefault="00442F01" w:rsidP="00442F01">
      <w:r>
        <w:t xml:space="preserve">    if </w:t>
      </w:r>
      <w:proofErr w:type="spellStart"/>
      <w:r>
        <w:t>maximizingPlayer</w:t>
      </w:r>
      <w:proofErr w:type="spellEnd"/>
      <w:r>
        <w:t>:</w:t>
      </w:r>
    </w:p>
    <w:p w14:paraId="0CA93BBA" w14:textId="77777777" w:rsidR="00442F01" w:rsidRDefault="00442F01" w:rsidP="00442F01"/>
    <w:p w14:paraId="536510BB" w14:textId="77777777" w:rsidR="00442F01" w:rsidRDefault="00442F01" w:rsidP="00442F01">
      <w:r>
        <w:t xml:space="preserve">        best = MIN</w:t>
      </w:r>
    </w:p>
    <w:p w14:paraId="673FBEAE" w14:textId="77777777" w:rsidR="00442F01" w:rsidRDefault="00442F01" w:rsidP="00442F01"/>
    <w:p w14:paraId="138316DE" w14:textId="77777777" w:rsidR="00442F01" w:rsidRDefault="00442F01" w:rsidP="00442F01">
      <w:r>
        <w:t xml:space="preserve">    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 2):</w:t>
      </w:r>
    </w:p>
    <w:p w14:paraId="27110D94" w14:textId="77777777" w:rsidR="00442F01" w:rsidRDefault="00442F01" w:rsidP="00442F01"/>
    <w:p w14:paraId="5442B2D1" w14:textId="77777777" w:rsidR="00442F01" w:rsidRDefault="00442F01" w:rsidP="00442F01">
      <w:r>
        <w:t xml:space="preserve">            </w:t>
      </w:r>
      <w:proofErr w:type="spellStart"/>
      <w:r>
        <w:t>val</w:t>
      </w:r>
      <w:proofErr w:type="spellEnd"/>
      <w:r>
        <w:t xml:space="preserve"> = </w:t>
      </w:r>
      <w:proofErr w:type="gramStart"/>
      <w:r>
        <w:t>minimax(</w:t>
      </w:r>
      <w:proofErr w:type="gramEnd"/>
      <w:r>
        <w:t xml:space="preserve">depth + 1, </w:t>
      </w:r>
      <w:proofErr w:type="spellStart"/>
      <w:r>
        <w:t>nodeIndex</w:t>
      </w:r>
      <w:proofErr w:type="spellEnd"/>
      <w:r>
        <w:t xml:space="preserve"> * 2 + </w:t>
      </w:r>
      <w:proofErr w:type="spellStart"/>
      <w:r>
        <w:t>i</w:t>
      </w:r>
      <w:proofErr w:type="spellEnd"/>
      <w:r>
        <w:t>,</w:t>
      </w:r>
    </w:p>
    <w:p w14:paraId="1DD2E3C7" w14:textId="77777777" w:rsidR="00442F01" w:rsidRDefault="00442F01" w:rsidP="00442F01">
      <w:r>
        <w:t xml:space="preserve">                          False, values, alpha, beta)</w:t>
      </w:r>
    </w:p>
    <w:p w14:paraId="3E7919B1" w14:textId="77777777" w:rsidR="00442F01" w:rsidRDefault="00442F01" w:rsidP="00442F01">
      <w:r>
        <w:t xml:space="preserve">            best = </w:t>
      </w:r>
      <w:proofErr w:type="gramStart"/>
      <w:r>
        <w:t>max(</w:t>
      </w:r>
      <w:proofErr w:type="gramEnd"/>
      <w:r>
        <w:t xml:space="preserve">best, </w:t>
      </w:r>
      <w:proofErr w:type="spellStart"/>
      <w:r>
        <w:t>val</w:t>
      </w:r>
      <w:proofErr w:type="spellEnd"/>
      <w:r>
        <w:t>)</w:t>
      </w:r>
    </w:p>
    <w:p w14:paraId="46DB7152" w14:textId="77777777" w:rsidR="00442F01" w:rsidRDefault="00442F01" w:rsidP="00442F01">
      <w:r>
        <w:t xml:space="preserve">            alpha = </w:t>
      </w:r>
      <w:proofErr w:type="gramStart"/>
      <w:r>
        <w:t>max(</w:t>
      </w:r>
      <w:proofErr w:type="gramEnd"/>
      <w:r>
        <w:t>alpha, best)</w:t>
      </w:r>
    </w:p>
    <w:p w14:paraId="6B971E58" w14:textId="77777777" w:rsidR="00442F01" w:rsidRDefault="00442F01" w:rsidP="00442F01"/>
    <w:p w14:paraId="1F7401B8" w14:textId="77777777" w:rsidR="00442F01" w:rsidRDefault="00442F01" w:rsidP="00442F01">
      <w:r>
        <w:t xml:space="preserve">            # Alpha Beta Pruning</w:t>
      </w:r>
    </w:p>
    <w:p w14:paraId="4072AB1D" w14:textId="77777777" w:rsidR="00442F01" w:rsidRDefault="00442F01" w:rsidP="00442F01">
      <w:r>
        <w:t xml:space="preserve">            if beta &lt;= alpha:</w:t>
      </w:r>
    </w:p>
    <w:p w14:paraId="0A1B4504" w14:textId="77777777" w:rsidR="00442F01" w:rsidRDefault="00442F01" w:rsidP="00442F01">
      <w:r>
        <w:t xml:space="preserve">                break</w:t>
      </w:r>
    </w:p>
    <w:p w14:paraId="533356E2" w14:textId="77777777" w:rsidR="00442F01" w:rsidRDefault="00442F01" w:rsidP="00442F01"/>
    <w:p w14:paraId="73991149" w14:textId="77777777" w:rsidR="00442F01" w:rsidRDefault="00442F01" w:rsidP="00442F01">
      <w:r>
        <w:t xml:space="preserve">        return best</w:t>
      </w:r>
    </w:p>
    <w:p w14:paraId="52392105" w14:textId="77777777" w:rsidR="00442F01" w:rsidRDefault="00442F01" w:rsidP="00442F01"/>
    <w:p w14:paraId="74B48E43" w14:textId="77777777" w:rsidR="00442F01" w:rsidRDefault="00442F01" w:rsidP="00442F01">
      <w:r>
        <w:t xml:space="preserve">    else:</w:t>
      </w:r>
    </w:p>
    <w:p w14:paraId="4DC28B30" w14:textId="77777777" w:rsidR="00442F01" w:rsidRDefault="00442F01" w:rsidP="00442F01">
      <w:r>
        <w:t xml:space="preserve">        best = MAX</w:t>
      </w:r>
    </w:p>
    <w:p w14:paraId="3B628B2D" w14:textId="77777777" w:rsidR="00442F01" w:rsidRDefault="00442F01" w:rsidP="00442F01"/>
    <w:p w14:paraId="4E8215EA" w14:textId="77777777" w:rsidR="00442F01" w:rsidRDefault="00442F01" w:rsidP="00442F01">
      <w:r>
        <w:t xml:space="preserve">        for </w:t>
      </w:r>
      <w:proofErr w:type="spellStart"/>
      <w:r>
        <w:t>i</w:t>
      </w:r>
      <w:proofErr w:type="spellEnd"/>
      <w:r>
        <w:t xml:space="preserve"> in </w:t>
      </w:r>
      <w:proofErr w:type="gramStart"/>
      <w:r>
        <w:t>range(</w:t>
      </w:r>
      <w:proofErr w:type="gramEnd"/>
      <w:r>
        <w:t>0, 2):</w:t>
      </w:r>
    </w:p>
    <w:p w14:paraId="6F8F804E" w14:textId="77777777" w:rsidR="00442F01" w:rsidRDefault="00442F01" w:rsidP="00442F01"/>
    <w:p w14:paraId="6F3A296B" w14:textId="77777777" w:rsidR="00442F01" w:rsidRDefault="00442F01" w:rsidP="00442F01">
      <w:r>
        <w:t xml:space="preserve">            </w:t>
      </w:r>
      <w:proofErr w:type="spellStart"/>
      <w:r>
        <w:t>val</w:t>
      </w:r>
      <w:proofErr w:type="spellEnd"/>
      <w:r>
        <w:t xml:space="preserve"> = </w:t>
      </w:r>
      <w:proofErr w:type="gramStart"/>
      <w:r>
        <w:t>minimax(</w:t>
      </w:r>
      <w:proofErr w:type="gramEnd"/>
      <w:r>
        <w:t xml:space="preserve">depth + 1, </w:t>
      </w:r>
      <w:proofErr w:type="spellStart"/>
      <w:r>
        <w:t>nodeIndex</w:t>
      </w:r>
      <w:proofErr w:type="spellEnd"/>
      <w:r>
        <w:t xml:space="preserve"> * 2 + </w:t>
      </w:r>
      <w:proofErr w:type="spellStart"/>
      <w:r>
        <w:t>i</w:t>
      </w:r>
      <w:proofErr w:type="spellEnd"/>
      <w:r>
        <w:t>,</w:t>
      </w:r>
    </w:p>
    <w:p w14:paraId="2553DC18" w14:textId="77777777" w:rsidR="00442F01" w:rsidRDefault="00442F01" w:rsidP="00442F01">
      <w:r>
        <w:t xml:space="preserve">                          True, values, alpha, beta)</w:t>
      </w:r>
    </w:p>
    <w:p w14:paraId="1D2F3FB1" w14:textId="77777777" w:rsidR="00442F01" w:rsidRDefault="00442F01" w:rsidP="00442F01">
      <w:r>
        <w:t xml:space="preserve">            best = </w:t>
      </w:r>
      <w:proofErr w:type="gramStart"/>
      <w:r>
        <w:t>min(</w:t>
      </w:r>
      <w:proofErr w:type="gramEnd"/>
      <w:r>
        <w:t xml:space="preserve">best, </w:t>
      </w:r>
      <w:proofErr w:type="spellStart"/>
      <w:r>
        <w:t>val</w:t>
      </w:r>
      <w:proofErr w:type="spellEnd"/>
      <w:r>
        <w:t>)</w:t>
      </w:r>
    </w:p>
    <w:p w14:paraId="38AB1AE7" w14:textId="77777777" w:rsidR="00442F01" w:rsidRDefault="00442F01" w:rsidP="00442F01">
      <w:r>
        <w:t xml:space="preserve">            beta = </w:t>
      </w:r>
      <w:proofErr w:type="gramStart"/>
      <w:r>
        <w:t>min(</w:t>
      </w:r>
      <w:proofErr w:type="gramEnd"/>
      <w:r>
        <w:t>beta, best)</w:t>
      </w:r>
    </w:p>
    <w:p w14:paraId="1733F333" w14:textId="77777777" w:rsidR="00442F01" w:rsidRDefault="00442F01" w:rsidP="00442F01"/>
    <w:p w14:paraId="3F05B8DB" w14:textId="77777777" w:rsidR="00442F01" w:rsidRDefault="00442F01" w:rsidP="00442F01">
      <w:r>
        <w:t xml:space="preserve">            # Alpha Beta Pruning</w:t>
      </w:r>
    </w:p>
    <w:p w14:paraId="59916E6B" w14:textId="77777777" w:rsidR="00442F01" w:rsidRDefault="00442F01" w:rsidP="00442F01">
      <w:r>
        <w:t xml:space="preserve">            if beta &lt;= alpha:</w:t>
      </w:r>
    </w:p>
    <w:p w14:paraId="3B45D5F0" w14:textId="77777777" w:rsidR="00442F01" w:rsidRDefault="00442F01" w:rsidP="00442F01">
      <w:r>
        <w:t xml:space="preserve">                break</w:t>
      </w:r>
    </w:p>
    <w:p w14:paraId="012D3494" w14:textId="77777777" w:rsidR="00442F01" w:rsidRDefault="00442F01" w:rsidP="00442F01"/>
    <w:p w14:paraId="3E46C3D1" w14:textId="77777777" w:rsidR="00442F01" w:rsidRDefault="00442F01" w:rsidP="00442F01">
      <w:r>
        <w:t xml:space="preserve">        return best</w:t>
      </w:r>
    </w:p>
    <w:p w14:paraId="3BD30FA7" w14:textId="77777777" w:rsidR="00442F01" w:rsidRDefault="00442F01" w:rsidP="00442F01"/>
    <w:p w14:paraId="2B0C6019" w14:textId="77777777" w:rsidR="00442F01" w:rsidRDefault="00442F01" w:rsidP="00442F01"/>
    <w:p w14:paraId="14CF5E2D" w14:textId="77777777" w:rsidR="00442F01" w:rsidRDefault="00442F01" w:rsidP="00442F01">
      <w:r>
        <w:t>#### Task 01 #####</w:t>
      </w:r>
    </w:p>
    <w:p w14:paraId="725C9593" w14:textId="77777777" w:rsidR="00442F01" w:rsidRDefault="00442F01" w:rsidP="00442F01"/>
    <w:p w14:paraId="64E30F34" w14:textId="77777777" w:rsidR="00442F01" w:rsidRDefault="00442F01" w:rsidP="00442F01">
      <w:r>
        <w:t xml:space="preserve">id = </w:t>
      </w:r>
      <w:proofErr w:type="gramStart"/>
      <w:r>
        <w:t>input(</w:t>
      </w:r>
      <w:proofErr w:type="gramEnd"/>
      <w:r>
        <w:t>"Enter your student ID: ")</w:t>
      </w:r>
    </w:p>
    <w:p w14:paraId="75CB1FD2" w14:textId="77777777" w:rsidR="00442F01" w:rsidRDefault="00442F01" w:rsidP="00442F01">
      <w:r>
        <w:t>#If any digit in your id is 0 consider it as 8</w:t>
      </w:r>
    </w:p>
    <w:p w14:paraId="0C90A4A4" w14:textId="77777777" w:rsidR="00442F01" w:rsidRDefault="00442F01" w:rsidP="00442F01">
      <w:r>
        <w:t>n = str(id)</w:t>
      </w:r>
    </w:p>
    <w:p w14:paraId="2408EA0B" w14:textId="77777777" w:rsidR="00442F01" w:rsidRDefault="00442F01" w:rsidP="00442F01">
      <w:r>
        <w:t>n2=</w:t>
      </w:r>
      <w:proofErr w:type="spellStart"/>
      <w:r>
        <w:t>n.replace</w:t>
      </w:r>
      <w:proofErr w:type="spellEnd"/>
      <w:r>
        <w:t>('0','8')</w:t>
      </w:r>
    </w:p>
    <w:p w14:paraId="05075FE6" w14:textId="77777777" w:rsidR="00442F01" w:rsidRDefault="00442F01" w:rsidP="00442F01">
      <w:r>
        <w:t>id = n2</w:t>
      </w:r>
    </w:p>
    <w:p w14:paraId="06F69B01" w14:textId="77777777" w:rsidR="00442F01" w:rsidRDefault="00442F01" w:rsidP="00442F01">
      <w:proofErr w:type="gramStart"/>
      <w:r>
        <w:t>print(</w:t>
      </w:r>
      <w:proofErr w:type="gramEnd"/>
      <w:r>
        <w:t xml:space="preserve">"Converted </w:t>
      </w:r>
      <w:proofErr w:type="spellStart"/>
      <w:r>
        <w:t>ID:",id</w:t>
      </w:r>
      <w:proofErr w:type="spellEnd"/>
      <w:r>
        <w:t>)</w:t>
      </w:r>
    </w:p>
    <w:p w14:paraId="3DA51B6D" w14:textId="77777777" w:rsidR="00442F01" w:rsidRDefault="00442F01" w:rsidP="00442F01"/>
    <w:p w14:paraId="021A08EE" w14:textId="77777777" w:rsidR="00442F01" w:rsidRDefault="00442F01" w:rsidP="00442F01">
      <w:proofErr w:type="spellStart"/>
      <w:r>
        <w:t>min_hp</w:t>
      </w:r>
      <w:proofErr w:type="spellEnd"/>
      <w:r>
        <w:t xml:space="preserve"> = int(</w:t>
      </w:r>
      <w:proofErr w:type="gramStart"/>
      <w:r>
        <w:t>id[</w:t>
      </w:r>
      <w:proofErr w:type="gramEnd"/>
      <w:r>
        <w:t>4])</w:t>
      </w:r>
    </w:p>
    <w:p w14:paraId="3BD54E41" w14:textId="77777777" w:rsidR="00442F01" w:rsidRDefault="00442F01" w:rsidP="00442F01">
      <w:r>
        <w:t>#Reverse last 2 digits of your student ID</w:t>
      </w:r>
    </w:p>
    <w:p w14:paraId="0127EB83" w14:textId="77777777" w:rsidR="00442F01" w:rsidRDefault="00442F01" w:rsidP="00442F01">
      <w:proofErr w:type="spellStart"/>
      <w:r>
        <w:lastRenderedPageBreak/>
        <w:t>total_win</w:t>
      </w:r>
      <w:proofErr w:type="spellEnd"/>
      <w:r>
        <w:t xml:space="preserve"> = int(</w:t>
      </w:r>
      <w:proofErr w:type="gramStart"/>
      <w:r>
        <w:t>id[</w:t>
      </w:r>
      <w:proofErr w:type="gramEnd"/>
      <w:r>
        <w:t>:6-1:-1]) #lst[:index-1:-1]</w:t>
      </w:r>
    </w:p>
    <w:p w14:paraId="7382A72D" w14:textId="77777777" w:rsidR="00442F01" w:rsidRDefault="00442F01" w:rsidP="00442F01">
      <w:proofErr w:type="spellStart"/>
      <w:r>
        <w:t>max_hp</w:t>
      </w:r>
      <w:proofErr w:type="spellEnd"/>
      <w:r>
        <w:t xml:space="preserve"> = </w:t>
      </w:r>
      <w:proofErr w:type="gramStart"/>
      <w:r>
        <w:t>int(</w:t>
      </w:r>
      <w:proofErr w:type="spellStart"/>
      <w:proofErr w:type="gramEnd"/>
      <w:r>
        <w:t>total_win</w:t>
      </w:r>
      <w:proofErr w:type="spellEnd"/>
      <w:r>
        <w:t xml:space="preserve"> * 1.5)</w:t>
      </w:r>
    </w:p>
    <w:p w14:paraId="76545817" w14:textId="77777777" w:rsidR="00442F01" w:rsidRDefault="00442F01" w:rsidP="00442F01">
      <w:proofErr w:type="spellStart"/>
      <w:r>
        <w:t>randomlist</w:t>
      </w:r>
      <w:proofErr w:type="spellEnd"/>
      <w:r>
        <w:t xml:space="preserve"> = </w:t>
      </w:r>
      <w:proofErr w:type="spellStart"/>
      <w:r>
        <w:t>random.</w:t>
      </w:r>
      <w:proofErr w:type="gramStart"/>
      <w:r>
        <w:t>sample</w:t>
      </w:r>
      <w:proofErr w:type="spellEnd"/>
      <w:r>
        <w:t>(</w:t>
      </w:r>
      <w:proofErr w:type="gramEnd"/>
      <w:r>
        <w:t>range(</w:t>
      </w:r>
      <w:proofErr w:type="spellStart"/>
      <w:r>
        <w:t>min_hp</w:t>
      </w:r>
      <w:proofErr w:type="spellEnd"/>
      <w:r>
        <w:t xml:space="preserve">, </w:t>
      </w:r>
      <w:proofErr w:type="spellStart"/>
      <w:r>
        <w:t>max_hp</w:t>
      </w:r>
      <w:proofErr w:type="spellEnd"/>
      <w:r>
        <w:t>), 8)</w:t>
      </w:r>
    </w:p>
    <w:p w14:paraId="1CC46192" w14:textId="77777777" w:rsidR="00442F01" w:rsidRDefault="00442F01" w:rsidP="00442F01">
      <w:proofErr w:type="gramStart"/>
      <w:r>
        <w:t>print(</w:t>
      </w:r>
      <w:proofErr w:type="gramEnd"/>
      <w:r>
        <w:t>"Generated 8 random points between the minimum and maximum point limits:",</w:t>
      </w:r>
      <w:proofErr w:type="spellStart"/>
      <w:r>
        <w:t>randomlist</w:t>
      </w:r>
      <w:proofErr w:type="spellEnd"/>
      <w:r>
        <w:t>)</w:t>
      </w:r>
    </w:p>
    <w:p w14:paraId="34DFD137" w14:textId="77777777" w:rsidR="00442F01" w:rsidRDefault="00442F01" w:rsidP="00442F01">
      <w:proofErr w:type="gramStart"/>
      <w:r>
        <w:t>print(</w:t>
      </w:r>
      <w:proofErr w:type="gramEnd"/>
      <w:r>
        <w:t>"Total points to win:",</w:t>
      </w:r>
      <w:proofErr w:type="spellStart"/>
      <w:r>
        <w:t>total_win</w:t>
      </w:r>
      <w:proofErr w:type="spellEnd"/>
      <w:r>
        <w:t>)</w:t>
      </w:r>
    </w:p>
    <w:p w14:paraId="096A0725" w14:textId="77777777" w:rsidR="00442F01" w:rsidRDefault="00442F01" w:rsidP="00442F01">
      <w:r>
        <w:t xml:space="preserve">values = </w:t>
      </w:r>
      <w:proofErr w:type="spellStart"/>
      <w:r>
        <w:t>randomlist</w:t>
      </w:r>
      <w:proofErr w:type="spellEnd"/>
    </w:p>
    <w:p w14:paraId="43A0D9F4" w14:textId="77777777" w:rsidR="00442F01" w:rsidRDefault="00442F01" w:rsidP="00442F01">
      <w:r>
        <w:t xml:space="preserve">Winner = </w:t>
      </w:r>
      <w:proofErr w:type="gramStart"/>
      <w:r>
        <w:t>minimax(</w:t>
      </w:r>
      <w:proofErr w:type="gramEnd"/>
      <w:r>
        <w:t>0, 0, True, values, MIN, MAX)</w:t>
      </w:r>
    </w:p>
    <w:p w14:paraId="0CD6325F" w14:textId="77777777" w:rsidR="00442F01" w:rsidRDefault="00442F01" w:rsidP="00442F01">
      <w:proofErr w:type="gramStart"/>
      <w:r>
        <w:t>print(</w:t>
      </w:r>
      <w:proofErr w:type="gramEnd"/>
      <w:r>
        <w:t>"Achieved point by applying alpha-beta pruning = ", Winner)</w:t>
      </w:r>
    </w:p>
    <w:p w14:paraId="105719FE" w14:textId="77777777" w:rsidR="00442F01" w:rsidRDefault="00442F01" w:rsidP="00442F01">
      <w:r>
        <w:t xml:space="preserve">if Winner&gt; </w:t>
      </w:r>
      <w:proofErr w:type="spellStart"/>
      <w:r>
        <w:t>total_win</w:t>
      </w:r>
      <w:proofErr w:type="spellEnd"/>
      <w:r>
        <w:t>:</w:t>
      </w:r>
    </w:p>
    <w:p w14:paraId="788CD094" w14:textId="77777777" w:rsidR="00442F01" w:rsidRDefault="00442F01" w:rsidP="00442F01">
      <w:r>
        <w:t xml:space="preserve">    </w:t>
      </w:r>
      <w:proofErr w:type="gramStart"/>
      <w:r>
        <w:t>print(</w:t>
      </w:r>
      <w:proofErr w:type="gramEnd"/>
      <w:r>
        <w:t>"The Winner is Optimus Prime")</w:t>
      </w:r>
    </w:p>
    <w:p w14:paraId="4D2ABD85" w14:textId="77777777" w:rsidR="00442F01" w:rsidRDefault="00442F01" w:rsidP="00442F01">
      <w:r>
        <w:t>else:</w:t>
      </w:r>
    </w:p>
    <w:p w14:paraId="7BB5659D" w14:textId="77777777" w:rsidR="00442F01" w:rsidRDefault="00442F01" w:rsidP="00442F01">
      <w:r>
        <w:t xml:space="preserve">    </w:t>
      </w:r>
      <w:proofErr w:type="gramStart"/>
      <w:r>
        <w:t>print(</w:t>
      </w:r>
      <w:proofErr w:type="gramEnd"/>
      <w:r>
        <w:t>"The Winner is Megatron")</w:t>
      </w:r>
    </w:p>
    <w:p w14:paraId="7908311E" w14:textId="77777777" w:rsidR="00442F01" w:rsidRDefault="00442F01" w:rsidP="00442F01"/>
    <w:p w14:paraId="4A513A1E" w14:textId="77777777" w:rsidR="00442F01" w:rsidRDefault="00442F01" w:rsidP="00442F01"/>
    <w:p w14:paraId="292F723B" w14:textId="77777777" w:rsidR="00442F01" w:rsidRDefault="00442F01" w:rsidP="00442F01">
      <w:r>
        <w:t>#### Task 02 #####</w:t>
      </w:r>
    </w:p>
    <w:p w14:paraId="1C3E1967" w14:textId="77777777" w:rsidR="00442F01" w:rsidRDefault="00442F01" w:rsidP="00442F01">
      <w:proofErr w:type="gramStart"/>
      <w:r>
        <w:t>print(</w:t>
      </w:r>
      <w:proofErr w:type="gramEnd"/>
      <w:r>
        <w:t>"\</w:t>
      </w:r>
      <w:proofErr w:type="spellStart"/>
      <w:r>
        <w:t>nAfter</w:t>
      </w:r>
      <w:proofErr w:type="spellEnd"/>
      <w:r>
        <w:t xml:space="preserve"> the shuffle:")</w:t>
      </w:r>
    </w:p>
    <w:p w14:paraId="15614156" w14:textId="77777777" w:rsidR="00442F01" w:rsidRDefault="00442F01" w:rsidP="00442F01">
      <w:r>
        <w:t>wins = 0 #wins count</w:t>
      </w:r>
    </w:p>
    <w:p w14:paraId="4F144D91" w14:textId="77777777" w:rsidR="00442F01" w:rsidRDefault="00442F01" w:rsidP="00442F01">
      <w:proofErr w:type="spellStart"/>
      <w:r>
        <w:t>new_list</w:t>
      </w:r>
      <w:proofErr w:type="spellEnd"/>
      <w:r>
        <w:t xml:space="preserve"> = </w:t>
      </w:r>
      <w:proofErr w:type="spellStart"/>
      <w:proofErr w:type="gramStart"/>
      <w:r>
        <w:t>randomlist.copy</w:t>
      </w:r>
      <w:proofErr w:type="spellEnd"/>
      <w:proofErr w:type="gramEnd"/>
      <w:r>
        <w:t>()</w:t>
      </w:r>
    </w:p>
    <w:p w14:paraId="58F09EE6" w14:textId="77777777" w:rsidR="00442F01" w:rsidRDefault="00442F01" w:rsidP="00442F01">
      <w:r>
        <w:t xml:space="preserve">for </w:t>
      </w:r>
      <w:proofErr w:type="spellStart"/>
      <w:r>
        <w:t>i</w:t>
      </w:r>
      <w:proofErr w:type="spellEnd"/>
      <w:r>
        <w:t xml:space="preserve"> in range(int(</w:t>
      </w:r>
      <w:proofErr w:type="gramStart"/>
      <w:r>
        <w:t>id[</w:t>
      </w:r>
      <w:proofErr w:type="gramEnd"/>
      <w:r>
        <w:t>3])):</w:t>
      </w:r>
    </w:p>
    <w:p w14:paraId="220CB4A0" w14:textId="77777777" w:rsidR="00442F01" w:rsidRDefault="00442F01" w:rsidP="00442F01">
      <w:r>
        <w:t xml:space="preserve">    </w:t>
      </w:r>
      <w:proofErr w:type="spellStart"/>
      <w:proofErr w:type="gramStart"/>
      <w:r>
        <w:t>random.shuffle</w:t>
      </w:r>
      <w:proofErr w:type="spellEnd"/>
      <w:proofErr w:type="gramEnd"/>
      <w:r>
        <w:t>(</w:t>
      </w:r>
      <w:proofErr w:type="spellStart"/>
      <w:r>
        <w:t>new_list</w:t>
      </w:r>
      <w:proofErr w:type="spellEnd"/>
      <w:r>
        <w:t>)</w:t>
      </w:r>
    </w:p>
    <w:p w14:paraId="5C7A1426" w14:textId="77777777" w:rsidR="00442F01" w:rsidRDefault="00442F01" w:rsidP="00442F01">
      <w:r>
        <w:t xml:space="preserve">    Winner = </w:t>
      </w:r>
      <w:proofErr w:type="gramStart"/>
      <w:r>
        <w:t>minimax(</w:t>
      </w:r>
      <w:proofErr w:type="gramEnd"/>
      <w:r>
        <w:t xml:space="preserve">0, 0, True, </w:t>
      </w:r>
      <w:proofErr w:type="spellStart"/>
      <w:r>
        <w:t>new_list</w:t>
      </w:r>
      <w:proofErr w:type="spellEnd"/>
      <w:r>
        <w:t>, MIN, MAX)</w:t>
      </w:r>
    </w:p>
    <w:p w14:paraId="5263CE38" w14:textId="77777777" w:rsidR="00442F01" w:rsidRDefault="00442F01" w:rsidP="00442F01">
      <w:r>
        <w:t xml:space="preserve">    if Winner &gt; </w:t>
      </w:r>
      <w:proofErr w:type="spellStart"/>
      <w:r>
        <w:t>total_win</w:t>
      </w:r>
      <w:proofErr w:type="spellEnd"/>
      <w:r>
        <w:t>:</w:t>
      </w:r>
    </w:p>
    <w:p w14:paraId="59EB2112" w14:textId="77777777" w:rsidR="00442F01" w:rsidRDefault="00442F01" w:rsidP="00442F01">
      <w:r>
        <w:t xml:space="preserve">        wins += 1</w:t>
      </w:r>
    </w:p>
    <w:p w14:paraId="2C608A81" w14:textId="77777777" w:rsidR="00442F01" w:rsidRDefault="00442F01" w:rsidP="00442F01"/>
    <w:p w14:paraId="0EAE3DF9" w14:textId="77777777" w:rsidR="00442F01" w:rsidRDefault="00442F01" w:rsidP="00442F01">
      <w:r>
        <w:t>print(</w:t>
      </w:r>
      <w:proofErr w:type="spellStart"/>
      <w:r>
        <w:t>new_list</w:t>
      </w:r>
      <w:proofErr w:type="spellEnd"/>
      <w:r>
        <w:t>)</w:t>
      </w:r>
    </w:p>
    <w:p w14:paraId="4D8C3B65" w14:textId="77777777" w:rsidR="00442F01" w:rsidRDefault="00442F01" w:rsidP="00442F01">
      <w:proofErr w:type="spellStart"/>
      <w:r>
        <w:t>max_value</w:t>
      </w:r>
      <w:proofErr w:type="spellEnd"/>
      <w:r>
        <w:t xml:space="preserve"> = </w:t>
      </w:r>
      <w:proofErr w:type="spellStart"/>
      <w:r>
        <w:t>np.max</w:t>
      </w:r>
      <w:proofErr w:type="spellEnd"/>
      <w:r>
        <w:t>(</w:t>
      </w:r>
      <w:proofErr w:type="spellStart"/>
      <w:r>
        <w:t>new_list</w:t>
      </w:r>
      <w:proofErr w:type="spellEnd"/>
      <w:r>
        <w:t>)</w:t>
      </w:r>
    </w:p>
    <w:p w14:paraId="17CF658A" w14:textId="77777777" w:rsidR="00442F01" w:rsidRDefault="00442F01" w:rsidP="00442F01">
      <w:proofErr w:type="gramStart"/>
      <w:r>
        <w:t>print(</w:t>
      </w:r>
      <w:proofErr w:type="gramEnd"/>
      <w:r>
        <w:t>'The maximum value of all shuffles:',</w:t>
      </w:r>
      <w:proofErr w:type="spellStart"/>
      <w:r>
        <w:t>max_value</w:t>
      </w:r>
      <w:proofErr w:type="spellEnd"/>
      <w:r>
        <w:t>)</w:t>
      </w:r>
    </w:p>
    <w:p w14:paraId="10CE1DAC" w14:textId="0A771C6E" w:rsidR="0088371C" w:rsidRPr="00442F01" w:rsidRDefault="00442F01" w:rsidP="00442F01">
      <w:proofErr w:type="gramStart"/>
      <w:r>
        <w:t>print(</w:t>
      </w:r>
      <w:proofErr w:type="gramEnd"/>
      <w:r>
        <w:t>'</w:t>
      </w:r>
      <w:proofErr w:type="spellStart"/>
      <w:r>
        <w:t>Won',wins,"times</w:t>
      </w:r>
      <w:proofErr w:type="spellEnd"/>
      <w:r>
        <w:t xml:space="preserve"> out </w:t>
      </w:r>
      <w:proofErr w:type="spellStart"/>
      <w:r>
        <w:t>of",int</w:t>
      </w:r>
      <w:proofErr w:type="spellEnd"/>
      <w:r>
        <w:t>(id[3]),'number of shuffles')</w:t>
      </w:r>
    </w:p>
    <w:sectPr w:rsidR="0088371C" w:rsidRPr="00442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xMLI0NzMzMjIwMzdV0lEKTi0uzszPAykwqgUAC0JWySwAAAA="/>
  </w:docVars>
  <w:rsids>
    <w:rsidRoot w:val="00542FCE"/>
    <w:rsid w:val="00442F01"/>
    <w:rsid w:val="00542FCE"/>
    <w:rsid w:val="0081670F"/>
    <w:rsid w:val="00883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56771D-B821-40C7-B457-3337AB2CE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8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kat Hasan</dc:creator>
  <cp:keywords/>
  <dc:description/>
  <cp:lastModifiedBy>Shafkat Hasan</cp:lastModifiedBy>
  <cp:revision>3</cp:revision>
  <dcterms:created xsi:type="dcterms:W3CDTF">2022-07-05T08:22:00Z</dcterms:created>
  <dcterms:modified xsi:type="dcterms:W3CDTF">2022-07-17T08:15:00Z</dcterms:modified>
</cp:coreProperties>
</file>